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4C4642FB" w:rsidR="00937088" w:rsidRPr="00937088" w:rsidRDefault="00937088" w:rsidP="00937088">
      <w:pPr>
        <w:pStyle w:val="NoSpacing"/>
      </w:pPr>
      <w:r w:rsidRPr="00937088">
        <w:lastRenderedPageBreak/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001C3212" w:rsidR="003F7D5A" w:rsidRPr="00CF7E84" w:rsidRDefault="00573D98" w:rsidP="00AB59E5">
      <w:pPr>
        <w:pStyle w:val="Heading1"/>
      </w:pPr>
      <w:r>
        <w:t xml:space="preserve">Support for </w:t>
      </w:r>
      <w:r w:rsidR="005F6FF0">
        <w:t>Beetaloo Cooperative Drilling Program</w:t>
      </w:r>
      <w:r>
        <w:t xml:space="preserve"> project</w:t>
      </w:r>
    </w:p>
    <w:p w14:paraId="2492CE00" w14:textId="0F73289A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5F6FF0">
        <w:t>Beetaloo Cooperative Drilling Program</w:t>
      </w:r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7C327AC7" w:rsidR="008905A0" w:rsidRPr="003F7D5A" w:rsidRDefault="00560FBA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>
      <w:rPr>
        <w:noProof/>
      </w:rPr>
      <w:t>2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46C2D47">
          <wp:extent cx="5731510" cy="766445"/>
          <wp:effectExtent l="0" t="0" r="2540" b="0"/>
          <wp:docPr id="6" name="Picture 6" descr="Department of Industry, Science, Energy and Resour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documentProtection w:edit="forms" w:enforcement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0FBA"/>
    <w:rsid w:val="005642F2"/>
    <w:rsid w:val="00572257"/>
    <w:rsid w:val="00573D98"/>
    <w:rsid w:val="00585806"/>
    <w:rsid w:val="005A5BB6"/>
    <w:rsid w:val="005D0228"/>
    <w:rsid w:val="005F1934"/>
    <w:rsid w:val="005F6FF0"/>
    <w:rsid w:val="00602C92"/>
    <w:rsid w:val="00654E34"/>
    <w:rsid w:val="006A22AC"/>
    <w:rsid w:val="006C2852"/>
    <w:rsid w:val="0071048C"/>
    <w:rsid w:val="00723B30"/>
    <w:rsid w:val="00771563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055B5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3</Value>
      <Value>82</Value>
      <Value>3</Value>
      <Value>222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b5a0f6f1ddd88d15c457c9f744f777c2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40f3a20b8fd4a6274837fd07a450ca7d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7DEEBC-01AC-4AD4-B92A-EF53B09FF580}">
  <ds:schemaRefs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2a251b7e-61e4-4816-a71f-b295a9ad20fb"/>
    <ds:schemaRef ds:uri="http://schemas.microsoft.com/sharepoint/v3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401FDB7-7C51-476E-8BFE-D08FF225D4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BD7099A-4B4F-4900-89C8-9BC8F507C4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113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ModifiedBy>Sabadin, Amie</cp:lastModifiedBy>
  <cp:revision>2</cp:revision>
  <cp:lastPrinted>2015-09-21T00:08:00Z</cp:lastPrinted>
  <dcterms:created xsi:type="dcterms:W3CDTF">2021-03-16T04:29:00Z</dcterms:created>
  <dcterms:modified xsi:type="dcterms:W3CDTF">2021-03-16T04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